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315B3AC9" w:rsidR="00E36325" w:rsidRPr="00945732" w:rsidRDefault="00E36325" w:rsidP="007D75E2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Pr="00945732">
        <w:rPr>
          <w:rFonts w:ascii="Arial Narrow" w:hAnsi="Arial Narrow"/>
          <w:sz w:val="22"/>
          <w:szCs w:val="22"/>
        </w:rPr>
        <w:t xml:space="preserve">  </w:t>
      </w:r>
      <w:r w:rsidR="00FA700B">
        <w:rPr>
          <w:rFonts w:ascii="Arial Narrow" w:hAnsi="Arial Narrow"/>
          <w:sz w:val="22"/>
          <w:szCs w:val="22"/>
        </w:rPr>
        <w:t>Zabezpečenie zhodnotenia/zneškodnenia nezákonne umiestneného ne</w:t>
      </w:r>
      <w:r w:rsidR="0029674E">
        <w:rPr>
          <w:rFonts w:ascii="Arial Narrow" w:hAnsi="Arial Narrow"/>
          <w:sz w:val="22"/>
          <w:szCs w:val="22"/>
        </w:rPr>
        <w:t xml:space="preserve">bezpečného odpadu </w:t>
      </w:r>
      <w:r w:rsidR="007D134C">
        <w:rPr>
          <w:rFonts w:ascii="Arial Narrow" w:hAnsi="Arial Narrow"/>
          <w:sz w:val="22"/>
          <w:szCs w:val="22"/>
        </w:rPr>
        <w:t>k. ú. Ľudovítová a Čakajovce</w:t>
      </w:r>
      <w:r w:rsidR="007D75E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7D134C">
        <w:rPr>
          <w:rFonts w:ascii="Arial Narrow" w:hAnsi="Arial Narrow" w:cs="Helvetica"/>
          <w:sz w:val="22"/>
          <w:szCs w:val="22"/>
          <w:shd w:val="clear" w:color="auto" w:fill="FFFFFF"/>
        </w:rPr>
        <w:t>76525</w:t>
      </w:r>
      <w:r w:rsidR="00E25256" w:rsidRPr="00945732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3BCE16B7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FA700B">
        <w:rPr>
          <w:rFonts w:ascii="Arial Narrow" w:eastAsia="Calibri" w:hAnsi="Arial Narrow"/>
          <w:sz w:val="22"/>
          <w:szCs w:val="22"/>
          <w:lang w:val="sk-SK" w:eastAsia="sk-SK"/>
        </w:rPr>
        <w:t>na území Nitrianskeho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kraja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v s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>
        <w:rPr>
          <w:rFonts w:ascii="Arial Narrow" w:eastAsia="Calibri" w:hAnsi="Arial Narrow"/>
          <w:sz w:val="22"/>
          <w:szCs w:val="22"/>
          <w:lang w:val="sk-SK" w:eastAsia="sk-SK"/>
        </w:rPr>
        <w:tab/>
      </w: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6B27E8F1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D154AE">
        <w:rPr>
          <w:rFonts w:ascii="Arial Narrow" w:hAnsi="Arial Narrow"/>
          <w:sz w:val="22"/>
          <w:szCs w:val="22"/>
        </w:rPr>
        <w:t xml:space="preserve">do </w:t>
      </w:r>
      <w:r w:rsidR="00D154AE">
        <w:rPr>
          <w:rFonts w:ascii="Arial Narrow" w:hAnsi="Arial Narrow"/>
          <w:sz w:val="22"/>
          <w:szCs w:val="22"/>
        </w:rPr>
        <w:t>2 mesiacov odo dňa nadobudnutia účinnosti z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50B4AD27" w14:textId="0DC0E8D9" w:rsidR="006B2F31" w:rsidRPr="006B2F31" w:rsidRDefault="00F17129" w:rsidP="006B2F31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3E07EAF0" w14:textId="421AE7EB" w:rsidR="002D050D" w:rsidRPr="0029674E" w:rsidRDefault="00BF72A3" w:rsidP="0029674E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k. ú. </w:t>
      </w:r>
      <w:r w:rsidR="007D134C" w:rsidRPr="007D134C">
        <w:rPr>
          <w:rFonts w:ascii="Arial Narrow" w:hAnsi="Arial Narrow"/>
          <w:b/>
          <w:sz w:val="22"/>
          <w:szCs w:val="22"/>
        </w:rPr>
        <w:t>Ľudovítová a Čakajovce</w:t>
      </w: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772863" w14:paraId="0CA563F5" w14:textId="77777777" w:rsidTr="00772863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101B87EA" w14:textId="4641E61E" w:rsidR="00772863" w:rsidRPr="00772863" w:rsidRDefault="00772863" w:rsidP="00C3647F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č. 1 – </w:t>
            </w:r>
            <w:r w:rsidR="00BF3C4D">
              <w:rPr>
                <w:rFonts w:ascii="Arial Narrow" w:hAnsi="Arial Narrow"/>
                <w:b/>
                <w:sz w:val="24"/>
                <w:szCs w:val="22"/>
              </w:rPr>
              <w:t>Nebezpeč</w:t>
            </w:r>
            <w:r w:rsidR="00BF72A3">
              <w:rPr>
                <w:rFonts w:ascii="Arial Narrow" w:hAnsi="Arial Narrow"/>
                <w:b/>
                <w:sz w:val="24"/>
                <w:szCs w:val="22"/>
              </w:rPr>
              <w:t xml:space="preserve">ný odpad k. ú. </w:t>
            </w:r>
            <w:r w:rsidR="007D134C" w:rsidRPr="007D134C">
              <w:rPr>
                <w:rFonts w:ascii="Arial Narrow" w:hAnsi="Arial Narrow"/>
                <w:b/>
                <w:sz w:val="22"/>
                <w:szCs w:val="22"/>
              </w:rPr>
              <w:t>Ľudovítová a Čakajovce</w:t>
            </w:r>
          </w:p>
        </w:tc>
      </w:tr>
      <w:tr w:rsidR="00772863" w14:paraId="1BFE061F" w14:textId="77777777" w:rsidTr="00075F4D">
        <w:tc>
          <w:tcPr>
            <w:tcW w:w="2504" w:type="pct"/>
            <w:vAlign w:val="center"/>
          </w:tcPr>
          <w:p w14:paraId="22CB77A1" w14:textId="6F8B2283" w:rsidR="00772863" w:rsidRPr="00772863" w:rsidRDefault="00772863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2B91448" w14:textId="544271A4" w:rsidR="00772863" w:rsidRDefault="00C3647F" w:rsidP="00C3647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č. 17 06 05</w:t>
            </w:r>
            <w:r w:rsidR="00772863"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772863">
              <w:rPr>
                <w:rFonts w:ascii="Arial Narrow" w:hAnsi="Arial Narrow"/>
                <w:sz w:val="22"/>
                <w:szCs w:val="22"/>
              </w:rPr>
              <w:t xml:space="preserve">- </w:t>
            </w:r>
            <w:r w:rsidRPr="00075F4D">
              <w:rPr>
                <w:rFonts w:ascii="Arial Narrow" w:hAnsi="Arial Narrow"/>
                <w:sz w:val="22"/>
                <w:szCs w:val="22"/>
              </w:rPr>
              <w:t>stavebné materiály obsahujúce azbest</w:t>
            </w:r>
          </w:p>
        </w:tc>
      </w:tr>
      <w:tr w:rsidR="00772863" w14:paraId="39B84D21" w14:textId="77777777" w:rsidTr="00772863">
        <w:tc>
          <w:tcPr>
            <w:tcW w:w="2504" w:type="pct"/>
            <w:vAlign w:val="center"/>
          </w:tcPr>
          <w:p w14:paraId="387EF73A" w14:textId="53FC2106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79DF5005" w14:textId="52DBF482" w:rsidR="00772863" w:rsidRPr="00544D97" w:rsidRDefault="00BF72A3" w:rsidP="007D134C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cca </w:t>
            </w:r>
            <w:r w:rsidR="007D134C">
              <w:rPr>
                <w:rFonts w:ascii="Arial Narrow" w:hAnsi="Arial Narrow"/>
                <w:sz w:val="22"/>
                <w:szCs w:val="22"/>
              </w:rPr>
              <w:t>30,45</w:t>
            </w:r>
            <w:r>
              <w:rPr>
                <w:rFonts w:ascii="Arial Narrow" w:hAnsi="Arial Narrow"/>
                <w:sz w:val="22"/>
                <w:szCs w:val="22"/>
              </w:rPr>
              <w:t xml:space="preserve"> tony</w:t>
            </w:r>
          </w:p>
        </w:tc>
      </w:tr>
    </w:tbl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3BCA890" w14:textId="51E60EC7" w:rsidR="007D134C" w:rsidRDefault="007D134C" w:rsidP="007D134C">
      <w:pPr>
        <w:autoSpaceDE w:val="0"/>
        <w:autoSpaceDN w:val="0"/>
        <w:jc w:val="both"/>
        <w:rPr>
          <w:rFonts w:ascii="Arial Narrow" w:hAnsi="Arial Narrow"/>
          <w:sz w:val="22"/>
          <w:szCs w:val="22"/>
        </w:rPr>
      </w:pPr>
      <w:r w:rsidRPr="007D134C">
        <w:rPr>
          <w:rFonts w:ascii="Arial Narrow" w:hAnsi="Arial Narrow"/>
          <w:sz w:val="22"/>
          <w:szCs w:val="22"/>
        </w:rPr>
        <w:t xml:space="preserve">17 06 05 – stavebné materiály obsahujúce azbest, Parcela reg. „E“ č. 163/18, LV č. 1567, kat. územie </w:t>
      </w:r>
      <w:r w:rsidRPr="007D134C">
        <w:rPr>
          <w:rFonts w:ascii="Arial Narrow" w:hAnsi="Arial Narrow"/>
          <w:b/>
          <w:bCs/>
          <w:sz w:val="22"/>
          <w:szCs w:val="22"/>
        </w:rPr>
        <w:t>Ľudovítová (</w:t>
      </w:r>
      <w:proofErr w:type="spellStart"/>
      <w:r w:rsidRPr="007D134C">
        <w:rPr>
          <w:rFonts w:ascii="Arial Narrow" w:hAnsi="Arial Narrow"/>
          <w:b/>
          <w:bCs/>
          <w:sz w:val="22"/>
          <w:szCs w:val="22"/>
        </w:rPr>
        <w:t>okr</w:t>
      </w:r>
      <w:proofErr w:type="spellEnd"/>
      <w:r w:rsidRPr="007D134C">
        <w:rPr>
          <w:rFonts w:ascii="Arial Narrow" w:hAnsi="Arial Narrow"/>
          <w:b/>
          <w:bCs/>
          <w:sz w:val="22"/>
          <w:szCs w:val="22"/>
        </w:rPr>
        <w:t>. Nitra)</w:t>
      </w:r>
      <w:r w:rsidRPr="007D134C">
        <w:rPr>
          <w:rFonts w:ascii="Arial Narrow" w:hAnsi="Arial Narrow"/>
          <w:sz w:val="22"/>
          <w:szCs w:val="22"/>
        </w:rPr>
        <w:t xml:space="preserve">, predpokladané množstvo </w:t>
      </w:r>
      <w:r w:rsidRPr="007D134C">
        <w:rPr>
          <w:rFonts w:ascii="Arial Narrow" w:hAnsi="Arial Narrow"/>
          <w:b/>
          <w:bCs/>
          <w:sz w:val="22"/>
          <w:szCs w:val="22"/>
        </w:rPr>
        <w:t>0,45 t</w:t>
      </w:r>
      <w:r w:rsidRPr="007D134C">
        <w:rPr>
          <w:rFonts w:ascii="Arial Narrow" w:hAnsi="Arial Narrow"/>
          <w:sz w:val="22"/>
          <w:szCs w:val="22"/>
        </w:rPr>
        <w:t>, GPS súradnice miesta skládky 48.3946550°, 18.0922186°</w:t>
      </w:r>
    </w:p>
    <w:p w14:paraId="01D1CE46" w14:textId="77777777" w:rsidR="007D134C" w:rsidRPr="007D134C" w:rsidRDefault="007D134C" w:rsidP="007D134C">
      <w:pPr>
        <w:autoSpaceDE w:val="0"/>
        <w:autoSpaceDN w:val="0"/>
        <w:jc w:val="both"/>
        <w:rPr>
          <w:rFonts w:ascii="Arial Narrow" w:hAnsi="Arial Narrow"/>
          <w:sz w:val="22"/>
          <w:szCs w:val="22"/>
        </w:rPr>
      </w:pPr>
    </w:p>
    <w:p w14:paraId="0911507F" w14:textId="279B9A92" w:rsidR="002B4A23" w:rsidRPr="007D134C" w:rsidRDefault="007D134C" w:rsidP="007D134C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  <w:r w:rsidRPr="007D134C">
        <w:rPr>
          <w:rFonts w:ascii="Arial Narrow" w:hAnsi="Arial Narrow"/>
          <w:sz w:val="22"/>
          <w:szCs w:val="22"/>
        </w:rPr>
        <w:t xml:space="preserve">17 06 05 – stavebné materiály obsahujúce azbest, parcela reg. „E“ č. 635, LV č.1726, kat. územie </w:t>
      </w:r>
      <w:r w:rsidRPr="007D134C">
        <w:rPr>
          <w:rFonts w:ascii="Arial Narrow" w:hAnsi="Arial Narrow"/>
          <w:b/>
          <w:bCs/>
          <w:sz w:val="22"/>
          <w:szCs w:val="22"/>
        </w:rPr>
        <w:t>Čakajovce</w:t>
      </w:r>
      <w:r w:rsidRPr="007D134C">
        <w:rPr>
          <w:rFonts w:ascii="Arial Narrow" w:hAnsi="Arial Narrow"/>
          <w:sz w:val="22"/>
          <w:szCs w:val="22"/>
        </w:rPr>
        <w:t xml:space="preserve">, predpokladané množstvo </w:t>
      </w:r>
      <w:r w:rsidRPr="007D134C">
        <w:rPr>
          <w:rFonts w:ascii="Arial Narrow" w:hAnsi="Arial Narrow"/>
          <w:b/>
          <w:bCs/>
          <w:sz w:val="22"/>
          <w:szCs w:val="22"/>
        </w:rPr>
        <w:t>30 ton</w:t>
      </w:r>
      <w:r w:rsidRPr="007D134C">
        <w:rPr>
          <w:rFonts w:ascii="Arial Narrow" w:hAnsi="Arial Narrow"/>
          <w:sz w:val="22"/>
          <w:szCs w:val="22"/>
        </w:rPr>
        <w:t>, GPS súradnice miesta skládky 48.35045, 18.039282</w:t>
      </w:r>
    </w:p>
    <w:p w14:paraId="7849C17F" w14:textId="77777777" w:rsidR="002B4A23" w:rsidRPr="00945732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7777777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teľnú súčasť kúpnej zmluvy 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1FEE591D" w:rsidR="00ED2A89" w:rsidRDefault="00ED2A8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5DD7A6A" w14:textId="77777777" w:rsidR="00ED2A89" w:rsidRDefault="00ED2A89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br w:type="page"/>
      </w:r>
    </w:p>
    <w:p w14:paraId="1AB80040" w14:textId="2ED1AD66" w:rsidR="002D050D" w:rsidRDefault="00ED2A8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 w:rsidRPr="001D60C0"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 xml:space="preserve">Príloha č. 1.1 Opisu predmetu zákazky:  </w:t>
      </w:r>
    </w:p>
    <w:p w14:paraId="522E9CD9" w14:textId="77777777" w:rsidR="00ED2A89" w:rsidRDefault="00ED2A8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2C4395A8" w14:textId="37D11D9B" w:rsidR="00F3102E" w:rsidRDefault="00ED2A89" w:rsidP="00F3102E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dokumentácia predmetu zákazky</w:t>
      </w:r>
    </w:p>
    <w:p w14:paraId="6144202C" w14:textId="77777777" w:rsidR="00ED2A89" w:rsidRDefault="00ED2A89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Cs/>
          <w:color w:val="000000"/>
          <w:sz w:val="22"/>
          <w:szCs w:val="22"/>
        </w:rPr>
      </w:pPr>
    </w:p>
    <w:p w14:paraId="2832FBFF" w14:textId="1D5B5FD2" w:rsidR="00ED2A89" w:rsidRDefault="00ED2A89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oložka č. 1:</w:t>
      </w:r>
      <w:r w:rsidRPr="00ED2A89">
        <w:rPr>
          <w:rFonts w:ascii="Arial Narrow" w:hAnsi="Arial Narrow"/>
          <w:sz w:val="22"/>
          <w:szCs w:val="22"/>
        </w:rPr>
        <w:t xml:space="preserve"> </w:t>
      </w:r>
      <w:r w:rsidR="002D5927">
        <w:rPr>
          <w:rFonts w:ascii="Arial Narrow" w:hAnsi="Arial Narrow"/>
          <w:sz w:val="22"/>
          <w:szCs w:val="22"/>
        </w:rPr>
        <w:t xml:space="preserve">Nebezpečný odpad k. ú. </w:t>
      </w:r>
      <w:r w:rsidR="007D134C">
        <w:rPr>
          <w:rFonts w:ascii="Arial Narrow" w:hAnsi="Arial Narrow"/>
          <w:sz w:val="22"/>
          <w:szCs w:val="22"/>
        </w:rPr>
        <w:t>Ľudovítová</w:t>
      </w:r>
    </w:p>
    <w:p w14:paraId="465707E5" w14:textId="1F25708B" w:rsidR="003E2FD3" w:rsidRDefault="003E2FD3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p w14:paraId="22FFCC5C" w14:textId="6E2DC546" w:rsidR="003E2FD3" w:rsidRDefault="007D134C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  <w:r>
        <w:rPr>
          <w:rFonts w:ascii="Arial Narrow" w:hAnsi="Arial Narrow"/>
          <w:noProof/>
          <w:sz w:val="22"/>
          <w:szCs w:val="22"/>
          <w:lang w:eastAsia="sk-SK"/>
        </w:rPr>
        <w:t xml:space="preserve"> </w:t>
      </w:r>
      <w:r w:rsidR="00BF72A3">
        <w:rPr>
          <w:rFonts w:ascii="Arial Narrow" w:hAnsi="Arial Narrow"/>
          <w:noProof/>
          <w:sz w:val="22"/>
          <w:szCs w:val="22"/>
          <w:lang w:eastAsia="sk-SK"/>
        </w:rPr>
        <w:t>Obr. č. 1</w:t>
      </w:r>
      <w:r w:rsidR="004D2937">
        <w:rPr>
          <w:rFonts w:ascii="Arial Narrow" w:hAnsi="Arial Narrow"/>
          <w:noProof/>
          <w:sz w:val="22"/>
          <w:szCs w:val="22"/>
          <w:lang w:eastAsia="sk-SK"/>
        </w:rPr>
        <w:t xml:space="preserve">              </w:t>
      </w:r>
    </w:p>
    <w:p w14:paraId="0D41E2F0" w14:textId="752A3DF7" w:rsidR="00E87BE7" w:rsidRDefault="007D134C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  <w:r w:rsidRPr="007D134C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66986A2F" wp14:editId="4EA47DF9">
            <wp:extent cx="3682769" cy="2874471"/>
            <wp:effectExtent l="4128" t="0" r="0" b="0"/>
            <wp:docPr id="4" name="Obrázo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3688897" cy="2879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CC3817" w14:textId="5774F029" w:rsidR="002D5927" w:rsidRDefault="002D5927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p w14:paraId="042CB6EE" w14:textId="77777777" w:rsidR="002D5927" w:rsidRPr="002D5927" w:rsidRDefault="002D5927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3CD5BA30" w14:textId="7D23778E" w:rsidR="002D5927" w:rsidRPr="002D5927" w:rsidRDefault="00BF72A3" w:rsidP="002D5927">
      <w:pPr>
        <w:rPr>
          <w:rFonts w:ascii="Arial Narrow" w:hAnsi="Arial Narrow"/>
          <w:sz w:val="22"/>
          <w:szCs w:val="22"/>
          <w:lang w:eastAsia="sk-SK"/>
        </w:rPr>
      </w:pPr>
      <w:r>
        <w:rPr>
          <w:rFonts w:ascii="Arial Narrow" w:hAnsi="Arial Narrow"/>
          <w:sz w:val="22"/>
          <w:szCs w:val="22"/>
          <w:lang w:eastAsia="sk-SK"/>
        </w:rPr>
        <w:t>Obr. č. 2</w:t>
      </w:r>
    </w:p>
    <w:p w14:paraId="3EAF83A3" w14:textId="1B6E5DBA" w:rsidR="002D5927" w:rsidRPr="002D5927" w:rsidRDefault="002D5927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0A51FD9F" w14:textId="4B1138BA" w:rsidR="002D5927" w:rsidRPr="002D5927" w:rsidRDefault="007D134C" w:rsidP="002D5927">
      <w:pPr>
        <w:rPr>
          <w:rFonts w:ascii="Arial Narrow" w:hAnsi="Arial Narrow"/>
          <w:sz w:val="22"/>
          <w:szCs w:val="22"/>
          <w:lang w:eastAsia="sk-SK"/>
        </w:rPr>
      </w:pPr>
      <w:r w:rsidRPr="007D134C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47BA5040" wp14:editId="56898D4C">
            <wp:extent cx="2976679" cy="2911882"/>
            <wp:effectExtent l="0" t="5715" r="8890" b="8890"/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985717" cy="2920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B0E95D" w14:textId="2144F58A" w:rsidR="00E87BE7" w:rsidRDefault="00E87BE7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60943516" w14:textId="0ED8B4BE" w:rsidR="00BF72A3" w:rsidRDefault="00BF72A3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2A9AA734" w14:textId="3F450CB5" w:rsidR="00BF72A3" w:rsidRDefault="00BF72A3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57054089" w14:textId="2B1BE6CF" w:rsidR="00BF72A3" w:rsidRDefault="00BF72A3" w:rsidP="002D5927">
      <w:pPr>
        <w:rPr>
          <w:rFonts w:ascii="Arial Narrow" w:hAnsi="Arial Narrow"/>
          <w:sz w:val="22"/>
          <w:szCs w:val="22"/>
          <w:lang w:eastAsia="sk-SK"/>
        </w:rPr>
      </w:pPr>
      <w:r>
        <w:rPr>
          <w:rFonts w:ascii="Arial Narrow" w:hAnsi="Arial Narrow"/>
          <w:sz w:val="22"/>
          <w:szCs w:val="22"/>
          <w:lang w:eastAsia="sk-SK"/>
        </w:rPr>
        <w:t>Obr. č. 3</w:t>
      </w:r>
    </w:p>
    <w:p w14:paraId="687259DB" w14:textId="77777777" w:rsidR="00BF72A3" w:rsidRDefault="00BF72A3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7CED6429" w14:textId="7B425A6A" w:rsidR="00BF72A3" w:rsidRPr="002D5927" w:rsidRDefault="00BF72A3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3ADCC65E" w14:textId="2D51ECFD" w:rsidR="007D134C" w:rsidRDefault="007D134C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  <w:r w:rsidRPr="007D134C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3519E66B" wp14:editId="26D13231">
            <wp:extent cx="5669915" cy="3897077"/>
            <wp:effectExtent l="0" t="0" r="6985" b="8255"/>
            <wp:docPr id="6" name="Obrázo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915" cy="3897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FD7483" w14:textId="26F7EAD4" w:rsidR="007D134C" w:rsidRDefault="007D134C" w:rsidP="007D134C">
      <w:pPr>
        <w:rPr>
          <w:rFonts w:ascii="Arial Narrow" w:hAnsi="Arial Narrow"/>
          <w:sz w:val="22"/>
          <w:szCs w:val="22"/>
          <w:lang w:eastAsia="sk-SK"/>
        </w:rPr>
      </w:pPr>
    </w:p>
    <w:p w14:paraId="586434C7" w14:textId="02DC7F01" w:rsidR="007D134C" w:rsidRDefault="007D134C" w:rsidP="007D134C">
      <w:pPr>
        <w:rPr>
          <w:rFonts w:ascii="Arial Narrow" w:hAnsi="Arial Narrow"/>
          <w:sz w:val="22"/>
          <w:szCs w:val="22"/>
          <w:lang w:eastAsia="sk-SK"/>
        </w:rPr>
      </w:pPr>
    </w:p>
    <w:p w14:paraId="40F91B02" w14:textId="20742ED8" w:rsidR="007D134C" w:rsidRDefault="007D134C" w:rsidP="007D134C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oložka č. 1:</w:t>
      </w:r>
      <w:r w:rsidRPr="00ED2A89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 xml:space="preserve">Nebezpečný odpad k. ú. </w:t>
      </w:r>
      <w:r>
        <w:rPr>
          <w:rFonts w:ascii="Arial Narrow" w:hAnsi="Arial Narrow"/>
          <w:sz w:val="22"/>
          <w:szCs w:val="22"/>
        </w:rPr>
        <w:t>Čakajovce</w:t>
      </w:r>
    </w:p>
    <w:p w14:paraId="2435D2F6" w14:textId="77777777" w:rsidR="007D134C" w:rsidRDefault="007D134C" w:rsidP="007D134C">
      <w:pPr>
        <w:rPr>
          <w:rFonts w:ascii="Arial Narrow" w:hAnsi="Arial Narrow"/>
          <w:sz w:val="22"/>
          <w:szCs w:val="22"/>
        </w:rPr>
      </w:pPr>
    </w:p>
    <w:p w14:paraId="20FEC818" w14:textId="59D688D6" w:rsidR="007D134C" w:rsidRDefault="007D134C" w:rsidP="007D134C">
      <w:pPr>
        <w:rPr>
          <w:rFonts w:ascii="Arial Narrow" w:hAnsi="Arial Narrow"/>
          <w:sz w:val="22"/>
          <w:szCs w:val="22"/>
        </w:rPr>
      </w:pPr>
      <w:bookmarkStart w:id="0" w:name="_GoBack"/>
      <w:bookmarkEnd w:id="0"/>
      <w:r>
        <w:rPr>
          <w:rFonts w:ascii="Arial Narrow" w:hAnsi="Arial Narrow"/>
          <w:sz w:val="22"/>
          <w:szCs w:val="22"/>
        </w:rPr>
        <w:t>Obr. č. 1</w:t>
      </w:r>
    </w:p>
    <w:p w14:paraId="3CCF4C84" w14:textId="797827E3" w:rsidR="007D134C" w:rsidRPr="007D134C" w:rsidRDefault="007D134C" w:rsidP="007D134C">
      <w:pPr>
        <w:rPr>
          <w:rFonts w:ascii="Arial Narrow" w:hAnsi="Arial Narrow"/>
          <w:sz w:val="22"/>
          <w:szCs w:val="22"/>
          <w:lang w:eastAsia="sk-SK"/>
        </w:rPr>
      </w:pPr>
      <w:r w:rsidRPr="007D134C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6E5AD76E" wp14:editId="1282F15E">
            <wp:extent cx="5191125" cy="3567992"/>
            <wp:effectExtent l="0" t="0" r="0" b="0"/>
            <wp:docPr id="7" name="Obrázo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758" cy="35725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D134C" w:rsidRPr="007D134C" w:rsidSect="006B2F31">
      <w:headerReference w:type="default" r:id="rId12"/>
      <w:footerReference w:type="default" r:id="rId13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84CD47" w14:textId="77777777" w:rsidR="0070411E" w:rsidRDefault="0070411E" w:rsidP="006E6235">
      <w:r>
        <w:separator/>
      </w:r>
    </w:p>
  </w:endnote>
  <w:endnote w:type="continuationSeparator" w:id="0">
    <w:p w14:paraId="7FAD7EFC" w14:textId="77777777" w:rsidR="0070411E" w:rsidRDefault="0070411E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3BEAABAB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264B0" w:rsidRPr="005264B0">
          <w:rPr>
            <w:noProof/>
            <w:lang w:val="sk-SK"/>
          </w:rPr>
          <w:t>3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C88A5A" w14:textId="77777777" w:rsidR="0070411E" w:rsidRDefault="0070411E" w:rsidP="006E6235">
      <w:r>
        <w:separator/>
      </w:r>
    </w:p>
  </w:footnote>
  <w:footnote w:type="continuationSeparator" w:id="0">
    <w:p w14:paraId="14A1A7E0" w14:textId="77777777" w:rsidR="0070411E" w:rsidRDefault="0070411E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408E7E" w14:textId="53AD2ABB" w:rsidR="0017406F" w:rsidRDefault="0017406F">
    <w:pPr>
      <w:pStyle w:val="Hlavika"/>
    </w:pPr>
    <w:r>
      <w:rPr>
        <w:rFonts w:ascii="Arial Narrow" w:hAnsi="Arial Narrow"/>
        <w:sz w:val="18"/>
        <w:szCs w:val="18"/>
      </w:rPr>
      <w:tab/>
    </w:r>
    <w:r>
      <w:rPr>
        <w:rFonts w:ascii="Arial Narrow" w:hAnsi="Arial Narrow"/>
        <w:sz w:val="18"/>
        <w:szCs w:val="18"/>
      </w:rPr>
      <w:tab/>
    </w: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49E3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7487"/>
    <w:rsid w:val="001706B2"/>
    <w:rsid w:val="001720D2"/>
    <w:rsid w:val="00173DF0"/>
    <w:rsid w:val="0017406F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466D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674E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5927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F55"/>
    <w:rsid w:val="003D4320"/>
    <w:rsid w:val="003D7909"/>
    <w:rsid w:val="003E2FD3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2937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264B0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1D47"/>
    <w:rsid w:val="0056275E"/>
    <w:rsid w:val="00565125"/>
    <w:rsid w:val="00572020"/>
    <w:rsid w:val="00577102"/>
    <w:rsid w:val="00582B65"/>
    <w:rsid w:val="00582DCF"/>
    <w:rsid w:val="00584681"/>
    <w:rsid w:val="00591E2C"/>
    <w:rsid w:val="00592949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C25A5"/>
    <w:rsid w:val="006C30F1"/>
    <w:rsid w:val="006C65FF"/>
    <w:rsid w:val="006D21B2"/>
    <w:rsid w:val="006E172D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411E"/>
    <w:rsid w:val="00705485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22AB"/>
    <w:rsid w:val="00753316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134C"/>
    <w:rsid w:val="007D35F4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2EF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56D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5C20"/>
    <w:rsid w:val="00B40A65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BF3C4D"/>
    <w:rsid w:val="00BF72A3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3647F"/>
    <w:rsid w:val="00C467D5"/>
    <w:rsid w:val="00C5250F"/>
    <w:rsid w:val="00C52D69"/>
    <w:rsid w:val="00C55288"/>
    <w:rsid w:val="00C61439"/>
    <w:rsid w:val="00C61F97"/>
    <w:rsid w:val="00C67974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2DA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32AF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43B8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87BE7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D08BC"/>
    <w:rsid w:val="00ED2A89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184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102E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2E26"/>
    <w:rsid w:val="00FA700B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A159DF-D79D-4478-BBA7-3141DB928A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3</Pages>
  <Words>243</Words>
  <Characters>1391</Characters>
  <Application>Microsoft Office Word</Application>
  <DocSecurity>0</DocSecurity>
  <Lines>11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Denisa Morvayová</cp:lastModifiedBy>
  <cp:revision>13</cp:revision>
  <cp:lastPrinted>2022-06-24T06:53:00Z</cp:lastPrinted>
  <dcterms:created xsi:type="dcterms:W3CDTF">2023-07-19T09:38:00Z</dcterms:created>
  <dcterms:modified xsi:type="dcterms:W3CDTF">2026-04-09T08:55:00Z</dcterms:modified>
</cp:coreProperties>
</file>